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317744" w14:textId="53C8906D" w:rsidR="00D33537" w:rsidRPr="000F4279" w:rsidRDefault="000874C8" w:rsidP="00333BB8">
      <w:pPr>
        <w:spacing w:after="0" w:line="240" w:lineRule="auto"/>
        <w:jc w:val="center"/>
        <w:rPr>
          <w:sz w:val="24"/>
          <w:szCs w:val="24"/>
        </w:rPr>
      </w:pPr>
      <w:r w:rsidRPr="000F4279">
        <w:rPr>
          <w:sz w:val="24"/>
          <w:szCs w:val="24"/>
        </w:rPr>
        <w:t>Gardener’s Pathway Planning Committee</w:t>
      </w:r>
    </w:p>
    <w:p w14:paraId="08B95475" w14:textId="40240B6C" w:rsidR="00D33537" w:rsidRPr="000F4279" w:rsidRDefault="00AD29A3" w:rsidP="00333BB8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Meeting </w:t>
      </w:r>
      <w:r w:rsidR="00D54738">
        <w:rPr>
          <w:sz w:val="24"/>
          <w:szCs w:val="24"/>
        </w:rPr>
        <w:t xml:space="preserve">Minutes </w:t>
      </w:r>
      <w:r>
        <w:rPr>
          <w:sz w:val="24"/>
          <w:szCs w:val="24"/>
        </w:rPr>
        <w:t xml:space="preserve">of </w:t>
      </w:r>
      <w:r w:rsidR="009A77A4">
        <w:rPr>
          <w:sz w:val="24"/>
          <w:szCs w:val="24"/>
        </w:rPr>
        <w:t>April 22</w:t>
      </w:r>
      <w:r w:rsidR="009575B8">
        <w:rPr>
          <w:sz w:val="24"/>
          <w:szCs w:val="24"/>
        </w:rPr>
        <w:t>, 20</w:t>
      </w:r>
      <w:r w:rsidR="00D54738">
        <w:rPr>
          <w:sz w:val="24"/>
          <w:szCs w:val="24"/>
        </w:rPr>
        <w:t>2</w:t>
      </w:r>
      <w:r w:rsidR="007A4288">
        <w:rPr>
          <w:sz w:val="24"/>
          <w:szCs w:val="24"/>
        </w:rPr>
        <w:t>6</w:t>
      </w:r>
    </w:p>
    <w:p w14:paraId="7E15635A" w14:textId="7DD51D8E" w:rsidR="009D23F6" w:rsidRPr="000F4279" w:rsidRDefault="00D54738" w:rsidP="0019019F">
      <w:pPr>
        <w:spacing w:after="0"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10</w:t>
      </w:r>
      <w:r w:rsidR="00D33537" w:rsidRPr="000F4279">
        <w:rPr>
          <w:sz w:val="24"/>
          <w:szCs w:val="24"/>
        </w:rPr>
        <w:t>:00 a.m. at the DeKalb County Extension Office</w:t>
      </w:r>
    </w:p>
    <w:p w14:paraId="4795BB46" w14:textId="02C9F0B9" w:rsidR="0018037A" w:rsidRDefault="000874C8" w:rsidP="0019019F">
      <w:pPr>
        <w:spacing w:after="0" w:line="240" w:lineRule="auto"/>
        <w:rPr>
          <w:sz w:val="24"/>
          <w:szCs w:val="24"/>
        </w:rPr>
      </w:pPr>
      <w:r w:rsidRPr="000F4279">
        <w:rPr>
          <w:sz w:val="24"/>
          <w:szCs w:val="24"/>
        </w:rPr>
        <w:t>In</w:t>
      </w:r>
      <w:r w:rsidR="00D54738">
        <w:rPr>
          <w:sz w:val="24"/>
          <w:szCs w:val="24"/>
        </w:rPr>
        <w:t>-person</w:t>
      </w:r>
      <w:r w:rsidRPr="000F4279">
        <w:rPr>
          <w:sz w:val="24"/>
          <w:szCs w:val="24"/>
        </w:rPr>
        <w:t xml:space="preserve"> attendance:  </w:t>
      </w:r>
      <w:r w:rsidR="00D54738">
        <w:rPr>
          <w:sz w:val="24"/>
          <w:szCs w:val="24"/>
        </w:rPr>
        <w:t xml:space="preserve">Connie </w:t>
      </w:r>
      <w:proofErr w:type="gramStart"/>
      <w:r w:rsidR="00D54738">
        <w:rPr>
          <w:sz w:val="24"/>
          <w:szCs w:val="24"/>
        </w:rPr>
        <w:t xml:space="preserve">Handel,  </w:t>
      </w:r>
      <w:r w:rsidR="007A4288">
        <w:rPr>
          <w:sz w:val="24"/>
          <w:szCs w:val="24"/>
        </w:rPr>
        <w:t>Jane</w:t>
      </w:r>
      <w:proofErr w:type="gramEnd"/>
      <w:r w:rsidR="007A4288">
        <w:rPr>
          <w:sz w:val="24"/>
          <w:szCs w:val="24"/>
        </w:rPr>
        <w:t xml:space="preserve"> School, </w:t>
      </w:r>
      <w:r w:rsidR="00D54738">
        <w:rPr>
          <w:sz w:val="24"/>
          <w:szCs w:val="24"/>
        </w:rPr>
        <w:t xml:space="preserve">Richard Dreier </w:t>
      </w:r>
      <w:r w:rsidR="007A4288">
        <w:rPr>
          <w:sz w:val="24"/>
          <w:szCs w:val="24"/>
        </w:rPr>
        <w:t xml:space="preserve">and </w:t>
      </w:r>
      <w:r w:rsidR="00D54738">
        <w:rPr>
          <w:sz w:val="24"/>
          <w:szCs w:val="24"/>
        </w:rPr>
        <w:t>Steve Worley</w:t>
      </w:r>
    </w:p>
    <w:p w14:paraId="1C6B6B88" w14:textId="56E74EE1" w:rsidR="00D54738" w:rsidRDefault="00D54738" w:rsidP="0019019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Zoom attendance:  </w:t>
      </w:r>
      <w:r w:rsidR="007A4288">
        <w:rPr>
          <w:sz w:val="24"/>
          <w:szCs w:val="24"/>
        </w:rPr>
        <w:t>Ron Rood</w:t>
      </w:r>
      <w:r w:rsidR="009A77A4">
        <w:rPr>
          <w:sz w:val="24"/>
          <w:szCs w:val="24"/>
        </w:rPr>
        <w:t xml:space="preserve"> </w:t>
      </w:r>
      <w:r w:rsidR="007A4288">
        <w:rPr>
          <w:sz w:val="24"/>
          <w:szCs w:val="24"/>
        </w:rPr>
        <w:t xml:space="preserve">and </w:t>
      </w:r>
      <w:r w:rsidR="007A4288" w:rsidRPr="000F4279">
        <w:rPr>
          <w:sz w:val="24"/>
          <w:szCs w:val="24"/>
        </w:rPr>
        <w:t xml:space="preserve">Janice </w:t>
      </w:r>
      <w:r w:rsidR="007A4288">
        <w:rPr>
          <w:sz w:val="24"/>
          <w:szCs w:val="24"/>
        </w:rPr>
        <w:t>Weber</w:t>
      </w:r>
    </w:p>
    <w:p w14:paraId="003D63F0" w14:textId="71C7F928" w:rsidR="0019019F" w:rsidRDefault="0019019F" w:rsidP="00D54738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Minutes by: Janice Weber</w:t>
      </w:r>
    </w:p>
    <w:p w14:paraId="6766E80E" w14:textId="5A3B2B6B" w:rsidR="00D54738" w:rsidRDefault="009A77C9" w:rsidP="009A77C9">
      <w:pPr>
        <w:spacing w:after="0" w:line="240" w:lineRule="auto"/>
        <w:rPr>
          <w:b/>
          <w:bCs/>
          <w:sz w:val="24"/>
          <w:szCs w:val="24"/>
          <w:u w:val="single"/>
        </w:rPr>
      </w:pPr>
      <w:r w:rsidRPr="009A77C9">
        <w:rPr>
          <w:b/>
          <w:bCs/>
          <w:sz w:val="24"/>
          <w:szCs w:val="24"/>
          <w:u w:val="single"/>
        </w:rPr>
        <w:t>Important Dates:</w:t>
      </w:r>
    </w:p>
    <w:p w14:paraId="4F2D2575" w14:textId="1C98232B" w:rsidR="009A77C9" w:rsidRDefault="00D86ED7" w:rsidP="009A77C9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Wednesday, </w:t>
      </w:r>
      <w:r w:rsidR="009A77A4">
        <w:rPr>
          <w:b/>
          <w:bCs/>
          <w:sz w:val="24"/>
          <w:szCs w:val="24"/>
        </w:rPr>
        <w:t>May</w:t>
      </w:r>
      <w:r w:rsidR="007A4288">
        <w:rPr>
          <w:b/>
          <w:bCs/>
          <w:sz w:val="24"/>
          <w:szCs w:val="24"/>
        </w:rPr>
        <w:t xml:space="preserve"> 2</w:t>
      </w:r>
      <w:r w:rsidR="009A77A4">
        <w:rPr>
          <w:b/>
          <w:bCs/>
          <w:sz w:val="24"/>
          <w:szCs w:val="24"/>
        </w:rPr>
        <w:t>0</w:t>
      </w:r>
      <w:r w:rsidR="009A77C9" w:rsidRPr="00D86ED7">
        <w:rPr>
          <w:b/>
          <w:bCs/>
          <w:sz w:val="24"/>
          <w:szCs w:val="24"/>
        </w:rPr>
        <w:t xml:space="preserve">, </w:t>
      </w:r>
      <w:proofErr w:type="gramStart"/>
      <w:r w:rsidR="009A77C9" w:rsidRPr="00D86ED7">
        <w:rPr>
          <w:b/>
          <w:bCs/>
          <w:sz w:val="24"/>
          <w:szCs w:val="24"/>
        </w:rPr>
        <w:t>2026</w:t>
      </w:r>
      <w:proofErr w:type="gramEnd"/>
      <w:r w:rsidR="009A77C9" w:rsidRPr="00D86ED7">
        <w:rPr>
          <w:b/>
          <w:bCs/>
          <w:sz w:val="24"/>
          <w:szCs w:val="24"/>
        </w:rPr>
        <w:t xml:space="preserve"> </w:t>
      </w:r>
      <w:r w:rsidRPr="00D86ED7">
        <w:rPr>
          <w:sz w:val="24"/>
          <w:szCs w:val="24"/>
        </w:rPr>
        <w:t>at 10 a.m.</w:t>
      </w:r>
      <w:r w:rsidRPr="00D86ED7">
        <w:rPr>
          <w:b/>
          <w:bCs/>
          <w:sz w:val="24"/>
          <w:szCs w:val="24"/>
        </w:rPr>
        <w:t xml:space="preserve"> </w:t>
      </w:r>
      <w:r w:rsidR="009A77C9" w:rsidRPr="009A77C9">
        <w:rPr>
          <w:sz w:val="24"/>
          <w:szCs w:val="24"/>
        </w:rPr>
        <w:t xml:space="preserve">– next committee meeting </w:t>
      </w:r>
    </w:p>
    <w:p w14:paraId="1A1F3674" w14:textId="68F75E92" w:rsidR="00D86ED7" w:rsidRDefault="00D86ED7" w:rsidP="009A77C9">
      <w:pPr>
        <w:spacing w:after="0" w:line="240" w:lineRule="auto"/>
        <w:rPr>
          <w:sz w:val="24"/>
          <w:szCs w:val="24"/>
        </w:rPr>
      </w:pPr>
      <w:r w:rsidRPr="00D86ED7">
        <w:rPr>
          <w:b/>
          <w:bCs/>
          <w:sz w:val="24"/>
          <w:szCs w:val="24"/>
        </w:rPr>
        <w:t xml:space="preserve">February </w:t>
      </w:r>
      <w:r w:rsidR="007A4288">
        <w:rPr>
          <w:b/>
          <w:bCs/>
          <w:sz w:val="24"/>
          <w:szCs w:val="24"/>
        </w:rPr>
        <w:t xml:space="preserve">27, </w:t>
      </w:r>
      <w:r w:rsidRPr="00D86ED7">
        <w:rPr>
          <w:b/>
          <w:bCs/>
          <w:sz w:val="24"/>
          <w:szCs w:val="24"/>
        </w:rPr>
        <w:t>202</w:t>
      </w:r>
      <w:r w:rsidR="007A4288">
        <w:rPr>
          <w:b/>
          <w:bCs/>
          <w:sz w:val="24"/>
          <w:szCs w:val="24"/>
        </w:rPr>
        <w:t>7</w:t>
      </w:r>
      <w:r>
        <w:rPr>
          <w:sz w:val="24"/>
          <w:szCs w:val="24"/>
        </w:rPr>
        <w:t xml:space="preserve"> – </w:t>
      </w:r>
      <w:r w:rsidR="007A4288">
        <w:rPr>
          <w:sz w:val="24"/>
          <w:szCs w:val="24"/>
        </w:rPr>
        <w:t xml:space="preserve">next </w:t>
      </w:r>
      <w:r w:rsidR="009A77A4">
        <w:rPr>
          <w:sz w:val="24"/>
          <w:szCs w:val="24"/>
        </w:rPr>
        <w:t xml:space="preserve">year’s </w:t>
      </w:r>
      <w:r w:rsidR="007A4288">
        <w:rPr>
          <w:sz w:val="24"/>
          <w:szCs w:val="24"/>
        </w:rPr>
        <w:t>annual Gardener’s Pathway event</w:t>
      </w:r>
    </w:p>
    <w:p w14:paraId="31598824" w14:textId="77777777" w:rsidR="007A4288" w:rsidRDefault="007A4288" w:rsidP="009A77C9">
      <w:pPr>
        <w:spacing w:after="0" w:line="240" w:lineRule="auto"/>
        <w:rPr>
          <w:sz w:val="24"/>
          <w:szCs w:val="24"/>
        </w:rPr>
      </w:pPr>
    </w:p>
    <w:p w14:paraId="02FB9548" w14:textId="1A4E31BC" w:rsidR="009A77A4" w:rsidRDefault="007A4288" w:rsidP="009A77A4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3B425F">
        <w:rPr>
          <w:sz w:val="24"/>
          <w:szCs w:val="24"/>
        </w:rPr>
        <w:t>purpose</w:t>
      </w:r>
      <w:r>
        <w:rPr>
          <w:sz w:val="24"/>
          <w:szCs w:val="24"/>
        </w:rPr>
        <w:t xml:space="preserve"> of th</w:t>
      </w:r>
      <w:r w:rsidR="00345555">
        <w:rPr>
          <w:sz w:val="24"/>
          <w:szCs w:val="24"/>
        </w:rPr>
        <w:t>e</w:t>
      </w:r>
      <w:r>
        <w:rPr>
          <w:sz w:val="24"/>
          <w:szCs w:val="24"/>
        </w:rPr>
        <w:t xml:space="preserve"> meeting was to </w:t>
      </w:r>
      <w:r w:rsidR="003B425F">
        <w:rPr>
          <w:sz w:val="24"/>
          <w:szCs w:val="24"/>
        </w:rPr>
        <w:t xml:space="preserve">discuss </w:t>
      </w:r>
      <w:r w:rsidR="009A77A4">
        <w:rPr>
          <w:sz w:val="24"/>
          <w:szCs w:val="24"/>
        </w:rPr>
        <w:t xml:space="preserve">suggestions for next year’s </w:t>
      </w:r>
      <w:r w:rsidR="00345555">
        <w:rPr>
          <w:sz w:val="24"/>
          <w:szCs w:val="24"/>
        </w:rPr>
        <w:t>k</w:t>
      </w:r>
      <w:r w:rsidR="009A77A4">
        <w:rPr>
          <w:sz w:val="24"/>
          <w:szCs w:val="24"/>
        </w:rPr>
        <w:t>eynote speaker, breakout session speakers and vendors.</w:t>
      </w:r>
    </w:p>
    <w:p w14:paraId="09791CC7" w14:textId="1EE6F38A" w:rsidR="00092129" w:rsidRDefault="009A77A4" w:rsidP="00092129">
      <w:pPr>
        <w:pStyle w:val="ListParagraph"/>
        <w:numPr>
          <w:ilvl w:val="0"/>
          <w:numId w:val="32"/>
        </w:numPr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date:  Saturday, February 27, 2027</w:t>
      </w:r>
    </w:p>
    <w:p w14:paraId="1781B2EB" w14:textId="44AB1910" w:rsidR="009A77A4" w:rsidRDefault="009A77A4" w:rsidP="001527C5">
      <w:pPr>
        <w:pStyle w:val="ListParagraph"/>
        <w:spacing w:after="0" w:line="240" w:lineRule="auto"/>
        <w:ind w:left="648"/>
        <w:rPr>
          <w:sz w:val="24"/>
          <w:szCs w:val="24"/>
        </w:rPr>
      </w:pPr>
      <w:r>
        <w:rPr>
          <w:sz w:val="24"/>
          <w:szCs w:val="24"/>
        </w:rPr>
        <w:t xml:space="preserve">The Farm Bureau cannot officially confirm the date this far ahead.  </w:t>
      </w:r>
      <w:r w:rsidR="00345555">
        <w:rPr>
          <w:sz w:val="24"/>
          <w:szCs w:val="24"/>
        </w:rPr>
        <w:t>T</w:t>
      </w:r>
      <w:r>
        <w:rPr>
          <w:sz w:val="24"/>
          <w:szCs w:val="24"/>
        </w:rPr>
        <w:t>hey know it is important as we line up speakers and vendors.</w:t>
      </w:r>
    </w:p>
    <w:p w14:paraId="748053E5" w14:textId="77777777" w:rsidR="001527C5" w:rsidRPr="009A77A4" w:rsidRDefault="001527C5" w:rsidP="001527C5">
      <w:pPr>
        <w:pStyle w:val="ListParagraph"/>
        <w:spacing w:after="0" w:line="240" w:lineRule="auto"/>
        <w:ind w:left="648"/>
        <w:rPr>
          <w:sz w:val="24"/>
          <w:szCs w:val="24"/>
        </w:rPr>
      </w:pPr>
    </w:p>
    <w:p w14:paraId="1305C602" w14:textId="77777777" w:rsidR="003021CE" w:rsidRDefault="003021CE" w:rsidP="00481885">
      <w:pPr>
        <w:pStyle w:val="ListParagraph"/>
        <w:numPr>
          <w:ilvl w:val="0"/>
          <w:numId w:val="32"/>
        </w:numPr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Keynote Speaker:</w:t>
      </w:r>
    </w:p>
    <w:p w14:paraId="4D5B2655" w14:textId="1D4203F3" w:rsidR="003021CE" w:rsidRDefault="003021CE" w:rsidP="003021CE">
      <w:pPr>
        <w:pStyle w:val="ListParagraph"/>
        <w:spacing w:line="240" w:lineRule="auto"/>
        <w:ind w:left="648"/>
        <w:rPr>
          <w:sz w:val="24"/>
          <w:szCs w:val="24"/>
        </w:rPr>
      </w:pPr>
      <w:r>
        <w:rPr>
          <w:sz w:val="24"/>
          <w:szCs w:val="24"/>
        </w:rPr>
        <w:t xml:space="preserve">We like the idea of bringing back Keynote speakers on a rotation basis. Most of </w:t>
      </w:r>
      <w:r w:rsidR="002D019B">
        <w:rPr>
          <w:sz w:val="24"/>
          <w:szCs w:val="24"/>
        </w:rPr>
        <w:t>the</w:t>
      </w:r>
      <w:r w:rsidR="001527C5">
        <w:rPr>
          <w:sz w:val="24"/>
          <w:szCs w:val="24"/>
        </w:rPr>
        <w:t xml:space="preserve"> speakers</w:t>
      </w:r>
      <w:r>
        <w:rPr>
          <w:sz w:val="24"/>
          <w:szCs w:val="24"/>
        </w:rPr>
        <w:t xml:space="preserve"> have other topics to choose from.</w:t>
      </w:r>
    </w:p>
    <w:p w14:paraId="407682DD" w14:textId="77777777" w:rsidR="00641ED7" w:rsidRDefault="00641ED7" w:rsidP="003021CE">
      <w:pPr>
        <w:pStyle w:val="ListParagraph"/>
        <w:spacing w:line="240" w:lineRule="auto"/>
        <w:ind w:left="648"/>
        <w:rPr>
          <w:sz w:val="24"/>
          <w:szCs w:val="24"/>
        </w:rPr>
      </w:pPr>
    </w:p>
    <w:p w14:paraId="05D9C574" w14:textId="1D873BB8" w:rsidR="003021CE" w:rsidRPr="003021CE" w:rsidRDefault="003021CE" w:rsidP="003021CE">
      <w:pPr>
        <w:pStyle w:val="ListParagraph"/>
        <w:spacing w:line="240" w:lineRule="auto"/>
        <w:ind w:left="648"/>
        <w:rPr>
          <w:b/>
          <w:bCs/>
          <w:sz w:val="24"/>
          <w:szCs w:val="24"/>
        </w:rPr>
      </w:pPr>
      <w:r w:rsidRPr="003021CE">
        <w:rPr>
          <w:b/>
          <w:bCs/>
          <w:sz w:val="24"/>
          <w:szCs w:val="24"/>
        </w:rPr>
        <w:t xml:space="preserve">Some </w:t>
      </w:r>
      <w:r w:rsidR="00641ED7">
        <w:rPr>
          <w:b/>
          <w:bCs/>
          <w:sz w:val="24"/>
          <w:szCs w:val="24"/>
        </w:rPr>
        <w:t>past Keynotes</w:t>
      </w:r>
      <w:r w:rsidRPr="003021CE">
        <w:rPr>
          <w:b/>
          <w:bCs/>
          <w:sz w:val="24"/>
          <w:szCs w:val="24"/>
        </w:rPr>
        <w:t xml:space="preserve"> we </w:t>
      </w:r>
      <w:r w:rsidR="005E1CD0">
        <w:rPr>
          <w:b/>
          <w:bCs/>
          <w:sz w:val="24"/>
          <w:szCs w:val="24"/>
        </w:rPr>
        <w:t>discussed</w:t>
      </w:r>
      <w:r w:rsidRPr="003021CE">
        <w:rPr>
          <w:b/>
          <w:bCs/>
          <w:sz w:val="24"/>
          <w:szCs w:val="24"/>
        </w:rPr>
        <w:t>:</w:t>
      </w:r>
    </w:p>
    <w:p w14:paraId="7CCA2DD2" w14:textId="6DAD8FA1" w:rsidR="005E1CD0" w:rsidRDefault="003021CE" w:rsidP="003021CE">
      <w:pPr>
        <w:pStyle w:val="ListParagraph"/>
        <w:numPr>
          <w:ilvl w:val="0"/>
          <w:numId w:val="35"/>
        </w:numPr>
        <w:spacing w:line="240" w:lineRule="auto"/>
        <w:rPr>
          <w:sz w:val="24"/>
          <w:szCs w:val="24"/>
        </w:rPr>
      </w:pPr>
      <w:r w:rsidRPr="005E1CD0">
        <w:rPr>
          <w:sz w:val="24"/>
          <w:szCs w:val="24"/>
        </w:rPr>
        <w:t xml:space="preserve">Mark Dwyer </w:t>
      </w:r>
      <w:r w:rsidR="005E1CD0" w:rsidRPr="005E1CD0">
        <w:rPr>
          <w:sz w:val="24"/>
          <w:szCs w:val="24"/>
        </w:rPr>
        <w:t>(202</w:t>
      </w:r>
      <w:r w:rsidR="005E1CD0">
        <w:rPr>
          <w:sz w:val="24"/>
          <w:szCs w:val="24"/>
        </w:rPr>
        <w:t>6</w:t>
      </w:r>
      <w:r w:rsidR="005E1CD0" w:rsidRPr="005E1CD0">
        <w:rPr>
          <w:sz w:val="24"/>
          <w:szCs w:val="24"/>
        </w:rPr>
        <w:t>) B</w:t>
      </w:r>
      <w:r w:rsidRPr="005E1CD0">
        <w:rPr>
          <w:sz w:val="24"/>
          <w:szCs w:val="24"/>
        </w:rPr>
        <w:t xml:space="preserve">ring him back in the future.  </w:t>
      </w:r>
    </w:p>
    <w:p w14:paraId="025B8799" w14:textId="4FA493FA" w:rsidR="003021CE" w:rsidRDefault="003021CE" w:rsidP="003021CE">
      <w:pPr>
        <w:pStyle w:val="ListParagraph"/>
        <w:numPr>
          <w:ilvl w:val="0"/>
          <w:numId w:val="35"/>
        </w:numPr>
        <w:spacing w:line="240" w:lineRule="auto"/>
        <w:rPr>
          <w:sz w:val="24"/>
          <w:szCs w:val="24"/>
        </w:rPr>
      </w:pPr>
      <w:r w:rsidRPr="005E1CD0">
        <w:rPr>
          <w:sz w:val="24"/>
          <w:szCs w:val="24"/>
        </w:rPr>
        <w:t>Cary Ann Mendez</w:t>
      </w:r>
      <w:r w:rsidR="005E1CD0" w:rsidRPr="005E1CD0">
        <w:rPr>
          <w:sz w:val="24"/>
          <w:szCs w:val="24"/>
        </w:rPr>
        <w:t xml:space="preserve"> (2025</w:t>
      </w:r>
      <w:r w:rsidR="002D019B">
        <w:rPr>
          <w:sz w:val="24"/>
          <w:szCs w:val="24"/>
        </w:rPr>
        <w:t>)</w:t>
      </w:r>
      <w:r w:rsidR="005E1CD0">
        <w:rPr>
          <w:sz w:val="24"/>
          <w:szCs w:val="24"/>
        </w:rPr>
        <w:t xml:space="preserve"> She is moving to California</w:t>
      </w:r>
      <w:r w:rsidR="00943B6D">
        <w:rPr>
          <w:sz w:val="24"/>
          <w:szCs w:val="24"/>
        </w:rPr>
        <w:t>.</w:t>
      </w:r>
    </w:p>
    <w:p w14:paraId="0931664F" w14:textId="2E7832C7" w:rsidR="005E1CD0" w:rsidRDefault="005E1CD0" w:rsidP="003021CE">
      <w:pPr>
        <w:pStyle w:val="ListParagraph"/>
        <w:numPr>
          <w:ilvl w:val="0"/>
          <w:numId w:val="35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Ri</w:t>
      </w:r>
      <w:r w:rsidR="00943B6D">
        <w:rPr>
          <w:sz w:val="24"/>
          <w:szCs w:val="24"/>
        </w:rPr>
        <w:t>c</w:t>
      </w:r>
      <w:r>
        <w:rPr>
          <w:sz w:val="24"/>
          <w:szCs w:val="24"/>
        </w:rPr>
        <w:t>hard Hawke (2024) Bring him back in the future</w:t>
      </w:r>
      <w:r w:rsidR="00943B6D">
        <w:rPr>
          <w:sz w:val="24"/>
          <w:szCs w:val="24"/>
        </w:rPr>
        <w:t>.</w:t>
      </w:r>
    </w:p>
    <w:p w14:paraId="064512C2" w14:textId="0A0292CB" w:rsidR="005E1CD0" w:rsidRDefault="005E1CD0" w:rsidP="003021CE">
      <w:pPr>
        <w:pStyle w:val="ListParagraph"/>
        <w:numPr>
          <w:ilvl w:val="0"/>
          <w:numId w:val="35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Kim Hartmann (2023) </w:t>
      </w:r>
      <w:r w:rsidR="002D019B">
        <w:rPr>
          <w:sz w:val="24"/>
          <w:szCs w:val="24"/>
        </w:rPr>
        <w:t>C</w:t>
      </w:r>
      <w:r w:rsidR="00641ED7">
        <w:rPr>
          <w:sz w:val="24"/>
          <w:szCs w:val="24"/>
        </w:rPr>
        <w:t xml:space="preserve">ontact her about </w:t>
      </w:r>
      <w:r w:rsidR="002D019B">
        <w:rPr>
          <w:sz w:val="24"/>
          <w:szCs w:val="24"/>
        </w:rPr>
        <w:t xml:space="preserve">availability on </w:t>
      </w:r>
      <w:r w:rsidR="00641ED7">
        <w:rPr>
          <w:sz w:val="24"/>
          <w:szCs w:val="24"/>
        </w:rPr>
        <w:t>2/27/27.</w:t>
      </w:r>
    </w:p>
    <w:p w14:paraId="69A6E59C" w14:textId="237A2EDF" w:rsidR="00641ED7" w:rsidRDefault="00641ED7" w:rsidP="00C83A8A">
      <w:pPr>
        <w:spacing w:after="0" w:line="240" w:lineRule="auto"/>
        <w:ind w:left="648"/>
        <w:rPr>
          <w:b/>
          <w:bCs/>
          <w:sz w:val="24"/>
          <w:szCs w:val="24"/>
        </w:rPr>
      </w:pPr>
      <w:r w:rsidRPr="00641ED7">
        <w:rPr>
          <w:b/>
          <w:bCs/>
          <w:sz w:val="24"/>
          <w:szCs w:val="24"/>
        </w:rPr>
        <w:t>Other Possible Keynote</w:t>
      </w:r>
      <w:r w:rsidR="00E37281">
        <w:rPr>
          <w:b/>
          <w:bCs/>
          <w:sz w:val="24"/>
          <w:szCs w:val="24"/>
        </w:rPr>
        <w:t xml:space="preserve">s </w:t>
      </w:r>
      <w:r w:rsidRPr="00641ED7">
        <w:rPr>
          <w:b/>
          <w:bCs/>
          <w:sz w:val="24"/>
          <w:szCs w:val="24"/>
        </w:rPr>
        <w:t>we discussed:</w:t>
      </w:r>
    </w:p>
    <w:p w14:paraId="1FFADB94" w14:textId="45039A29" w:rsidR="00641ED7" w:rsidRDefault="00641ED7" w:rsidP="00641ED7">
      <w:pPr>
        <w:pStyle w:val="ListParagraph"/>
        <w:numPr>
          <w:ilvl w:val="0"/>
          <w:numId w:val="36"/>
        </w:numPr>
        <w:spacing w:line="240" w:lineRule="auto"/>
        <w:rPr>
          <w:sz w:val="24"/>
          <w:szCs w:val="24"/>
        </w:rPr>
      </w:pPr>
      <w:r w:rsidRPr="00641ED7">
        <w:rPr>
          <w:sz w:val="24"/>
          <w:szCs w:val="24"/>
        </w:rPr>
        <w:t>Meagan Provencher</w:t>
      </w:r>
      <w:r>
        <w:rPr>
          <w:sz w:val="24"/>
          <w:szCs w:val="24"/>
        </w:rPr>
        <w:t xml:space="preserve">: Wasco Nursery, </w:t>
      </w:r>
      <w:r w:rsidRPr="00C56F09">
        <w:rPr>
          <w:sz w:val="24"/>
          <w:szCs w:val="24"/>
        </w:rPr>
        <w:t xml:space="preserve">Sr. Landscape Designer. </w:t>
      </w:r>
      <w:r w:rsidRPr="00641ED7">
        <w:rPr>
          <w:sz w:val="24"/>
          <w:szCs w:val="24"/>
        </w:rPr>
        <w:t>Topic suggestion: Native Plants for Regular Garde</w:t>
      </w:r>
      <w:r>
        <w:rPr>
          <w:sz w:val="24"/>
          <w:szCs w:val="24"/>
        </w:rPr>
        <w:t xml:space="preserve">ns. Fee: $250/session. Jane will look for </w:t>
      </w:r>
      <w:r w:rsidR="002D019B">
        <w:rPr>
          <w:sz w:val="24"/>
          <w:szCs w:val="24"/>
        </w:rPr>
        <w:t>presentations</w:t>
      </w:r>
      <w:r>
        <w:rPr>
          <w:sz w:val="24"/>
          <w:szCs w:val="24"/>
        </w:rPr>
        <w:t xml:space="preserve"> on YouTube and reach out to her.</w:t>
      </w:r>
    </w:p>
    <w:p w14:paraId="455777EE" w14:textId="50F8DF30" w:rsidR="00943B6D" w:rsidRPr="00641ED7" w:rsidRDefault="00943B6D" w:rsidP="00641ED7">
      <w:pPr>
        <w:pStyle w:val="ListParagraph"/>
        <w:numPr>
          <w:ilvl w:val="0"/>
          <w:numId w:val="36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atherine Marsh: Teaches at Kishwaukee College. </w:t>
      </w:r>
      <w:r w:rsidR="00E37281">
        <w:rPr>
          <w:sz w:val="24"/>
          <w:szCs w:val="24"/>
        </w:rPr>
        <w:t xml:space="preserve">Landscape Design and perennials. </w:t>
      </w:r>
      <w:r>
        <w:rPr>
          <w:sz w:val="24"/>
          <w:szCs w:val="24"/>
        </w:rPr>
        <w:t>Janice to look for reviews.</w:t>
      </w:r>
    </w:p>
    <w:p w14:paraId="751AB009" w14:textId="77777777" w:rsidR="003021CE" w:rsidRPr="00641ED7" w:rsidRDefault="003021CE" w:rsidP="003021CE">
      <w:pPr>
        <w:pStyle w:val="ListParagraph"/>
        <w:spacing w:line="240" w:lineRule="auto"/>
        <w:ind w:left="648"/>
        <w:rPr>
          <w:sz w:val="24"/>
          <w:szCs w:val="24"/>
        </w:rPr>
      </w:pPr>
    </w:p>
    <w:p w14:paraId="167F44DE" w14:textId="43CB0E7A" w:rsidR="00481885" w:rsidRDefault="00C56F09" w:rsidP="00481885">
      <w:pPr>
        <w:pStyle w:val="ListParagraph"/>
        <w:numPr>
          <w:ilvl w:val="0"/>
          <w:numId w:val="32"/>
        </w:numPr>
        <w:spacing w:line="240" w:lineRule="auto"/>
        <w:rPr>
          <w:b/>
          <w:bCs/>
          <w:sz w:val="24"/>
          <w:szCs w:val="24"/>
        </w:rPr>
      </w:pPr>
      <w:r w:rsidRPr="00C56F09">
        <w:rPr>
          <w:b/>
          <w:bCs/>
          <w:sz w:val="24"/>
          <w:szCs w:val="24"/>
        </w:rPr>
        <w:t xml:space="preserve">Breakout Sessions </w:t>
      </w:r>
      <w:r w:rsidR="002D019B">
        <w:rPr>
          <w:b/>
          <w:bCs/>
          <w:sz w:val="24"/>
          <w:szCs w:val="24"/>
        </w:rPr>
        <w:t xml:space="preserve">we </w:t>
      </w:r>
      <w:r w:rsidRPr="00C56F09">
        <w:rPr>
          <w:b/>
          <w:bCs/>
          <w:sz w:val="24"/>
          <w:szCs w:val="24"/>
        </w:rPr>
        <w:t>discussed:</w:t>
      </w:r>
    </w:p>
    <w:p w14:paraId="556FBC5F" w14:textId="28AF855F" w:rsidR="00C56F09" w:rsidRDefault="00C56F09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 w:rsidRPr="00C56F09">
        <w:rPr>
          <w:sz w:val="24"/>
          <w:szCs w:val="24"/>
        </w:rPr>
        <w:t xml:space="preserve">Lavender:  Owner of a lavender farm was at Blumen Gardens.  Very enthusiastic. Possible speaker </w:t>
      </w:r>
      <w:r>
        <w:rPr>
          <w:sz w:val="24"/>
          <w:szCs w:val="24"/>
        </w:rPr>
        <w:t>about growing and/or</w:t>
      </w:r>
      <w:r w:rsidR="002D019B">
        <w:rPr>
          <w:sz w:val="24"/>
          <w:szCs w:val="24"/>
        </w:rPr>
        <w:t xml:space="preserve"> using lavender. </w:t>
      </w:r>
      <w:r>
        <w:rPr>
          <w:sz w:val="24"/>
          <w:szCs w:val="24"/>
        </w:rPr>
        <w:t xml:space="preserve"> </w:t>
      </w:r>
      <w:proofErr w:type="gramStart"/>
      <w:r w:rsidR="002D019B">
        <w:rPr>
          <w:sz w:val="24"/>
          <w:szCs w:val="24"/>
        </w:rPr>
        <w:t>Also</w:t>
      </w:r>
      <w:proofErr w:type="gramEnd"/>
      <w:r w:rsidRPr="00C56F09">
        <w:rPr>
          <w:sz w:val="24"/>
          <w:szCs w:val="24"/>
        </w:rPr>
        <w:t xml:space="preserve"> </w:t>
      </w:r>
      <w:r w:rsidR="00BF550C">
        <w:rPr>
          <w:sz w:val="24"/>
          <w:szCs w:val="24"/>
        </w:rPr>
        <w:t xml:space="preserve">possible </w:t>
      </w:r>
      <w:r w:rsidRPr="00C56F09">
        <w:rPr>
          <w:sz w:val="24"/>
          <w:szCs w:val="24"/>
        </w:rPr>
        <w:t>vendor.</w:t>
      </w:r>
      <w:r>
        <w:rPr>
          <w:sz w:val="24"/>
          <w:szCs w:val="24"/>
        </w:rPr>
        <w:t xml:space="preserve"> Jane to </w:t>
      </w:r>
      <w:r w:rsidR="002D019B">
        <w:rPr>
          <w:sz w:val="24"/>
          <w:szCs w:val="24"/>
        </w:rPr>
        <w:t xml:space="preserve">get more </w:t>
      </w:r>
      <w:proofErr w:type="gramStart"/>
      <w:r w:rsidR="002D019B">
        <w:rPr>
          <w:sz w:val="24"/>
          <w:szCs w:val="24"/>
        </w:rPr>
        <w:t>information.</w:t>
      </w:r>
      <w:r>
        <w:rPr>
          <w:sz w:val="24"/>
          <w:szCs w:val="24"/>
        </w:rPr>
        <w:t>.</w:t>
      </w:r>
      <w:proofErr w:type="gramEnd"/>
    </w:p>
    <w:p w14:paraId="23CA2266" w14:textId="09405C1C" w:rsidR="00C56F09" w:rsidRDefault="00C56F09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Connie to contact Cand</w:t>
      </w:r>
      <w:r w:rsidR="00CA3F35">
        <w:rPr>
          <w:sz w:val="24"/>
          <w:szCs w:val="24"/>
        </w:rPr>
        <w:t>i</w:t>
      </w:r>
      <w:r>
        <w:rPr>
          <w:sz w:val="24"/>
          <w:szCs w:val="24"/>
        </w:rPr>
        <w:t xml:space="preserve">ce </w:t>
      </w:r>
      <w:r w:rsidR="00CA3F35">
        <w:rPr>
          <w:sz w:val="24"/>
          <w:szCs w:val="24"/>
        </w:rPr>
        <w:t xml:space="preserve">Anderson </w:t>
      </w:r>
      <w:r>
        <w:rPr>
          <w:sz w:val="24"/>
          <w:szCs w:val="24"/>
        </w:rPr>
        <w:t xml:space="preserve">about educator who covers </w:t>
      </w:r>
      <w:r w:rsidR="00994135">
        <w:rPr>
          <w:sz w:val="24"/>
          <w:szCs w:val="24"/>
        </w:rPr>
        <w:t xml:space="preserve">plant </w:t>
      </w:r>
      <w:r>
        <w:rPr>
          <w:sz w:val="24"/>
          <w:szCs w:val="24"/>
        </w:rPr>
        <w:t>diseases.</w:t>
      </w:r>
    </w:p>
    <w:p w14:paraId="28B25091" w14:textId="0E2BBAA2" w:rsidR="00C56F09" w:rsidRDefault="00C56F09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Would there be enough interest in a presentation by the “worm guy”? Maybe not.</w:t>
      </w:r>
    </w:p>
    <w:p w14:paraId="247ED65A" w14:textId="0D0C8E1F" w:rsidR="00C56F09" w:rsidRDefault="00C56F09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oil: Janet Gallagher now teaches this subject at Kish. Include seed starting mixtures</w:t>
      </w:r>
      <w:r w:rsidR="009E4A6E">
        <w:rPr>
          <w:sz w:val="24"/>
          <w:szCs w:val="24"/>
        </w:rPr>
        <w:t xml:space="preserve"> and Cornel</w:t>
      </w:r>
      <w:r w:rsidR="00BF550C">
        <w:rPr>
          <w:sz w:val="24"/>
          <w:szCs w:val="24"/>
        </w:rPr>
        <w:t>l</w:t>
      </w:r>
      <w:r w:rsidR="009E4A6E">
        <w:rPr>
          <w:sz w:val="24"/>
          <w:szCs w:val="24"/>
        </w:rPr>
        <w:t xml:space="preserve"> Potting Mix</w:t>
      </w:r>
      <w:r w:rsidR="00BF550C">
        <w:rPr>
          <w:sz w:val="24"/>
          <w:szCs w:val="24"/>
        </w:rPr>
        <w:t>.</w:t>
      </w:r>
      <w:r w:rsidR="00CA3F35">
        <w:rPr>
          <w:sz w:val="24"/>
          <w:szCs w:val="24"/>
        </w:rPr>
        <w:t xml:space="preserve"> Her floral arrangement classes were popular.</w:t>
      </w:r>
    </w:p>
    <w:p w14:paraId="7C212375" w14:textId="051A4690" w:rsidR="00C56F09" w:rsidRDefault="0046107F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“Seed Snails”</w:t>
      </w:r>
      <w:r w:rsidR="00994135">
        <w:rPr>
          <w:sz w:val="24"/>
          <w:szCs w:val="24"/>
        </w:rPr>
        <w:t xml:space="preserve"> </w:t>
      </w:r>
      <w:r>
        <w:rPr>
          <w:sz w:val="24"/>
          <w:szCs w:val="24"/>
        </w:rPr>
        <w:t>make-and-take: February workshop too early for this activity.</w:t>
      </w:r>
    </w:p>
    <w:p w14:paraId="12F24DBC" w14:textId="323C453A" w:rsidR="0046107F" w:rsidRDefault="0046107F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Winter Sowing: Erin McNeal (attendees liked her class this year) or Karen Irwin</w:t>
      </w:r>
    </w:p>
    <w:p w14:paraId="0FD34A8B" w14:textId="51489665" w:rsidR="0046107F" w:rsidRDefault="0046107F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“Bee Hotel” make-and-take: Jane to find out if Blumen Gardens can suggest someone. </w:t>
      </w:r>
      <w:r w:rsidR="00994135">
        <w:rPr>
          <w:sz w:val="24"/>
          <w:szCs w:val="24"/>
        </w:rPr>
        <w:t>Can we</w:t>
      </w:r>
      <w:r>
        <w:rPr>
          <w:sz w:val="24"/>
          <w:szCs w:val="24"/>
        </w:rPr>
        <w:t xml:space="preserve"> learn how </w:t>
      </w:r>
      <w:r w:rsidR="00994135">
        <w:rPr>
          <w:sz w:val="24"/>
          <w:szCs w:val="24"/>
        </w:rPr>
        <w:t xml:space="preserve">to make these </w:t>
      </w:r>
      <w:r>
        <w:rPr>
          <w:sz w:val="24"/>
          <w:szCs w:val="24"/>
        </w:rPr>
        <w:t>and do a session ourselves</w:t>
      </w:r>
      <w:r w:rsidR="00994135">
        <w:rPr>
          <w:sz w:val="24"/>
          <w:szCs w:val="24"/>
        </w:rPr>
        <w:t>?</w:t>
      </w:r>
    </w:p>
    <w:p w14:paraId="22101371" w14:textId="57AA6A96" w:rsidR="0046107F" w:rsidRDefault="0046107F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mposting: Peggy </w:t>
      </w:r>
      <w:r w:rsidR="00CA3F35">
        <w:rPr>
          <w:sz w:val="24"/>
          <w:szCs w:val="24"/>
        </w:rPr>
        <w:t xml:space="preserve">Anesi </w:t>
      </w:r>
      <w:r>
        <w:rPr>
          <w:sz w:val="24"/>
          <w:szCs w:val="24"/>
        </w:rPr>
        <w:t xml:space="preserve">can do this </w:t>
      </w:r>
      <w:r w:rsidR="00CA3F35">
        <w:rPr>
          <w:sz w:val="24"/>
          <w:szCs w:val="24"/>
        </w:rPr>
        <w:t>topic.</w:t>
      </w:r>
    </w:p>
    <w:p w14:paraId="5B2977F0" w14:textId="526096EF" w:rsidR="0046107F" w:rsidRDefault="0046107F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nnuals and Vegetables:  Kim Hartmann </w:t>
      </w:r>
      <w:r w:rsidR="009E4A6E">
        <w:rPr>
          <w:sz w:val="24"/>
          <w:szCs w:val="24"/>
        </w:rPr>
        <w:t>is great on these topics</w:t>
      </w:r>
    </w:p>
    <w:p w14:paraId="3352E322" w14:textId="633B21C1" w:rsidR="009E4A6E" w:rsidRDefault="009E4A6E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Groundcovers: Jane to </w:t>
      </w:r>
      <w:proofErr w:type="gramStart"/>
      <w:r>
        <w:rPr>
          <w:sz w:val="24"/>
          <w:szCs w:val="24"/>
        </w:rPr>
        <w:t>look into</w:t>
      </w:r>
      <w:proofErr w:type="gramEnd"/>
      <w:r>
        <w:rPr>
          <w:sz w:val="24"/>
          <w:szCs w:val="24"/>
        </w:rPr>
        <w:t>.</w:t>
      </w:r>
    </w:p>
    <w:p w14:paraId="383DA2C9" w14:textId="6F2D4323" w:rsidR="00E37281" w:rsidRDefault="00E37281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Cannabis: taught by S</w:t>
      </w:r>
      <w:r w:rsidR="00B13005">
        <w:rPr>
          <w:sz w:val="24"/>
          <w:szCs w:val="24"/>
        </w:rPr>
        <w:t>ean</w:t>
      </w:r>
      <w:r>
        <w:rPr>
          <w:sz w:val="24"/>
          <w:szCs w:val="24"/>
        </w:rPr>
        <w:t xml:space="preserve"> Walters at Kishwaukee College.</w:t>
      </w:r>
    </w:p>
    <w:p w14:paraId="0A296B5E" w14:textId="77777777" w:rsidR="00E37281" w:rsidRPr="00C56F09" w:rsidRDefault="00E37281" w:rsidP="00E37281">
      <w:pPr>
        <w:pStyle w:val="ListParagraph"/>
        <w:spacing w:line="240" w:lineRule="auto"/>
        <w:ind w:left="1008"/>
        <w:rPr>
          <w:sz w:val="24"/>
          <w:szCs w:val="24"/>
        </w:rPr>
      </w:pPr>
    </w:p>
    <w:p w14:paraId="07E2028F" w14:textId="7208B822" w:rsidR="00316571" w:rsidRPr="00641ED7" w:rsidRDefault="00316571" w:rsidP="00E37281">
      <w:pPr>
        <w:pStyle w:val="ListParagraph"/>
        <w:spacing w:line="240" w:lineRule="auto"/>
        <w:ind w:left="360"/>
        <w:rPr>
          <w:i/>
          <w:iCs/>
          <w:sz w:val="24"/>
          <w:szCs w:val="24"/>
        </w:rPr>
      </w:pPr>
      <w:r w:rsidRPr="00641ED7">
        <w:rPr>
          <w:i/>
          <w:iCs/>
          <w:sz w:val="24"/>
          <w:szCs w:val="24"/>
        </w:rPr>
        <w:t>[end]</w:t>
      </w:r>
    </w:p>
    <w:sectPr w:rsidR="00316571" w:rsidRPr="00641E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72560"/>
    <w:multiLevelType w:val="hybridMultilevel"/>
    <w:tmpl w:val="CD302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0475F"/>
    <w:multiLevelType w:val="hybridMultilevel"/>
    <w:tmpl w:val="9118D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9581D"/>
    <w:multiLevelType w:val="hybridMultilevel"/>
    <w:tmpl w:val="D96CA6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23CD4"/>
    <w:multiLevelType w:val="hybridMultilevel"/>
    <w:tmpl w:val="5BAAE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07C50"/>
    <w:multiLevelType w:val="hybridMultilevel"/>
    <w:tmpl w:val="36585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4C12E3"/>
    <w:multiLevelType w:val="hybridMultilevel"/>
    <w:tmpl w:val="85C8B4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660E"/>
    <w:multiLevelType w:val="hybridMultilevel"/>
    <w:tmpl w:val="C9987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5838AA"/>
    <w:multiLevelType w:val="hybridMultilevel"/>
    <w:tmpl w:val="D926294A"/>
    <w:lvl w:ilvl="0" w:tplc="38A2EF88">
      <w:start w:val="1"/>
      <w:numFmt w:val="lowerLetter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8" w15:restartNumberingAfterBreak="0">
    <w:nsid w:val="1E060B32"/>
    <w:multiLevelType w:val="hybridMultilevel"/>
    <w:tmpl w:val="E7BA4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4D6D8D"/>
    <w:multiLevelType w:val="hybridMultilevel"/>
    <w:tmpl w:val="93EC2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39781B"/>
    <w:multiLevelType w:val="hybridMultilevel"/>
    <w:tmpl w:val="0FA8FDB6"/>
    <w:lvl w:ilvl="0" w:tplc="818C3BA2">
      <w:numFmt w:val="bullet"/>
      <w:lvlText w:val="-"/>
      <w:lvlJc w:val="left"/>
      <w:pPr>
        <w:ind w:left="100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25FD1D77"/>
    <w:multiLevelType w:val="hybridMultilevel"/>
    <w:tmpl w:val="D7BE31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217A64"/>
    <w:multiLevelType w:val="hybridMultilevel"/>
    <w:tmpl w:val="C7D6F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9D1227"/>
    <w:multiLevelType w:val="hybridMultilevel"/>
    <w:tmpl w:val="7BAE25E0"/>
    <w:lvl w:ilvl="0" w:tplc="81C632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4" w15:restartNumberingAfterBreak="0">
    <w:nsid w:val="270D4CA1"/>
    <w:multiLevelType w:val="hybridMultilevel"/>
    <w:tmpl w:val="21924BD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5C6DF5"/>
    <w:multiLevelType w:val="hybridMultilevel"/>
    <w:tmpl w:val="86D2864A"/>
    <w:lvl w:ilvl="0" w:tplc="BCAA7AE0">
      <w:start w:val="1"/>
      <w:numFmt w:val="lowerLetter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6" w15:restartNumberingAfterBreak="0">
    <w:nsid w:val="34BB3A6D"/>
    <w:multiLevelType w:val="hybridMultilevel"/>
    <w:tmpl w:val="920A1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AA66BE"/>
    <w:multiLevelType w:val="hybridMultilevel"/>
    <w:tmpl w:val="CF022E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364E1C"/>
    <w:multiLevelType w:val="hybridMultilevel"/>
    <w:tmpl w:val="691A98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DB096C"/>
    <w:multiLevelType w:val="hybridMultilevel"/>
    <w:tmpl w:val="07302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374C5"/>
    <w:multiLevelType w:val="hybridMultilevel"/>
    <w:tmpl w:val="39969A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F83F3B"/>
    <w:multiLevelType w:val="hybridMultilevel"/>
    <w:tmpl w:val="6A1AEB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1A6FA6"/>
    <w:multiLevelType w:val="hybridMultilevel"/>
    <w:tmpl w:val="F8B00278"/>
    <w:lvl w:ilvl="0" w:tplc="E214CEDA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3" w15:restartNumberingAfterBreak="0">
    <w:nsid w:val="46A32D6D"/>
    <w:multiLevelType w:val="hybridMultilevel"/>
    <w:tmpl w:val="290C3C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1B352E"/>
    <w:multiLevelType w:val="multilevel"/>
    <w:tmpl w:val="691A98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843F36"/>
    <w:multiLevelType w:val="hybridMultilevel"/>
    <w:tmpl w:val="75943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393A4C"/>
    <w:multiLevelType w:val="hybridMultilevel"/>
    <w:tmpl w:val="6D606F38"/>
    <w:lvl w:ilvl="0" w:tplc="5EAC72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0" w:hanging="360"/>
      </w:pPr>
    </w:lvl>
    <w:lvl w:ilvl="2" w:tplc="0409001B" w:tentative="1">
      <w:start w:val="1"/>
      <w:numFmt w:val="lowerRoman"/>
      <w:lvlText w:val="%3."/>
      <w:lvlJc w:val="right"/>
      <w:pPr>
        <w:ind w:left="2080" w:hanging="180"/>
      </w:pPr>
    </w:lvl>
    <w:lvl w:ilvl="3" w:tplc="0409000F" w:tentative="1">
      <w:start w:val="1"/>
      <w:numFmt w:val="decimal"/>
      <w:lvlText w:val="%4."/>
      <w:lvlJc w:val="left"/>
      <w:pPr>
        <w:ind w:left="2800" w:hanging="360"/>
      </w:pPr>
    </w:lvl>
    <w:lvl w:ilvl="4" w:tplc="04090019" w:tentative="1">
      <w:start w:val="1"/>
      <w:numFmt w:val="lowerLetter"/>
      <w:lvlText w:val="%5."/>
      <w:lvlJc w:val="left"/>
      <w:pPr>
        <w:ind w:left="3520" w:hanging="360"/>
      </w:pPr>
    </w:lvl>
    <w:lvl w:ilvl="5" w:tplc="0409001B" w:tentative="1">
      <w:start w:val="1"/>
      <w:numFmt w:val="lowerRoman"/>
      <w:lvlText w:val="%6."/>
      <w:lvlJc w:val="right"/>
      <w:pPr>
        <w:ind w:left="4240" w:hanging="180"/>
      </w:pPr>
    </w:lvl>
    <w:lvl w:ilvl="6" w:tplc="0409000F" w:tentative="1">
      <w:start w:val="1"/>
      <w:numFmt w:val="decimal"/>
      <w:lvlText w:val="%7."/>
      <w:lvlJc w:val="left"/>
      <w:pPr>
        <w:ind w:left="4960" w:hanging="360"/>
      </w:pPr>
    </w:lvl>
    <w:lvl w:ilvl="7" w:tplc="04090019" w:tentative="1">
      <w:start w:val="1"/>
      <w:numFmt w:val="lowerLetter"/>
      <w:lvlText w:val="%8."/>
      <w:lvlJc w:val="left"/>
      <w:pPr>
        <w:ind w:left="5680" w:hanging="360"/>
      </w:pPr>
    </w:lvl>
    <w:lvl w:ilvl="8" w:tplc="0409001B" w:tentative="1">
      <w:start w:val="1"/>
      <w:numFmt w:val="lowerRoman"/>
      <w:lvlText w:val="%9."/>
      <w:lvlJc w:val="right"/>
      <w:pPr>
        <w:ind w:left="6400" w:hanging="180"/>
      </w:pPr>
    </w:lvl>
  </w:abstractNum>
  <w:abstractNum w:abstractNumId="27" w15:restartNumberingAfterBreak="0">
    <w:nsid w:val="58CF3FD9"/>
    <w:multiLevelType w:val="hybridMultilevel"/>
    <w:tmpl w:val="7B6A22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B43579"/>
    <w:multiLevelType w:val="multilevel"/>
    <w:tmpl w:val="93EC28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EA677C"/>
    <w:multiLevelType w:val="multilevel"/>
    <w:tmpl w:val="6D606F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0" w:hanging="360"/>
      </w:pPr>
    </w:lvl>
    <w:lvl w:ilvl="2">
      <w:start w:val="1"/>
      <w:numFmt w:val="lowerRoman"/>
      <w:lvlText w:val="%3."/>
      <w:lvlJc w:val="right"/>
      <w:pPr>
        <w:ind w:left="2080" w:hanging="180"/>
      </w:pPr>
    </w:lvl>
    <w:lvl w:ilvl="3">
      <w:start w:val="1"/>
      <w:numFmt w:val="decimal"/>
      <w:lvlText w:val="%4."/>
      <w:lvlJc w:val="left"/>
      <w:pPr>
        <w:ind w:left="2800" w:hanging="360"/>
      </w:pPr>
    </w:lvl>
    <w:lvl w:ilvl="4">
      <w:start w:val="1"/>
      <w:numFmt w:val="lowerLetter"/>
      <w:lvlText w:val="%5."/>
      <w:lvlJc w:val="left"/>
      <w:pPr>
        <w:ind w:left="3520" w:hanging="360"/>
      </w:pPr>
    </w:lvl>
    <w:lvl w:ilvl="5">
      <w:start w:val="1"/>
      <w:numFmt w:val="lowerRoman"/>
      <w:lvlText w:val="%6."/>
      <w:lvlJc w:val="right"/>
      <w:pPr>
        <w:ind w:left="4240" w:hanging="180"/>
      </w:pPr>
    </w:lvl>
    <w:lvl w:ilvl="6">
      <w:start w:val="1"/>
      <w:numFmt w:val="decimal"/>
      <w:lvlText w:val="%7."/>
      <w:lvlJc w:val="left"/>
      <w:pPr>
        <w:ind w:left="4960" w:hanging="360"/>
      </w:pPr>
    </w:lvl>
    <w:lvl w:ilvl="7">
      <w:start w:val="1"/>
      <w:numFmt w:val="lowerLetter"/>
      <w:lvlText w:val="%8."/>
      <w:lvlJc w:val="left"/>
      <w:pPr>
        <w:ind w:left="5680" w:hanging="360"/>
      </w:pPr>
    </w:lvl>
    <w:lvl w:ilvl="8">
      <w:start w:val="1"/>
      <w:numFmt w:val="lowerRoman"/>
      <w:lvlText w:val="%9."/>
      <w:lvlJc w:val="right"/>
      <w:pPr>
        <w:ind w:left="6400" w:hanging="180"/>
      </w:pPr>
    </w:lvl>
  </w:abstractNum>
  <w:abstractNum w:abstractNumId="30" w15:restartNumberingAfterBreak="0">
    <w:nsid w:val="61AD71AB"/>
    <w:multiLevelType w:val="hybridMultilevel"/>
    <w:tmpl w:val="357E744A"/>
    <w:lvl w:ilvl="0" w:tplc="6F1E5B62">
      <w:start w:val="1"/>
      <w:numFmt w:val="lowerLetter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31" w15:restartNumberingAfterBreak="0">
    <w:nsid w:val="666A4C01"/>
    <w:multiLevelType w:val="hybridMultilevel"/>
    <w:tmpl w:val="FC18CAF0"/>
    <w:lvl w:ilvl="0" w:tplc="F2289BB2">
      <w:start w:val="1"/>
      <w:numFmt w:val="lowerLetter"/>
      <w:lvlText w:val="%1."/>
      <w:lvlJc w:val="left"/>
      <w:pPr>
        <w:ind w:left="63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90" w:hanging="360"/>
      </w:pPr>
    </w:lvl>
    <w:lvl w:ilvl="2" w:tplc="0409001B" w:tentative="1">
      <w:start w:val="1"/>
      <w:numFmt w:val="lowerRoman"/>
      <w:lvlText w:val="%3."/>
      <w:lvlJc w:val="right"/>
      <w:pPr>
        <w:ind w:left="810" w:hanging="180"/>
      </w:pPr>
    </w:lvl>
    <w:lvl w:ilvl="3" w:tplc="0409000F" w:tentative="1">
      <w:start w:val="1"/>
      <w:numFmt w:val="decimal"/>
      <w:lvlText w:val="%4."/>
      <w:lvlJc w:val="left"/>
      <w:pPr>
        <w:ind w:left="1530" w:hanging="360"/>
      </w:pPr>
    </w:lvl>
    <w:lvl w:ilvl="4" w:tplc="04090019" w:tentative="1">
      <w:start w:val="1"/>
      <w:numFmt w:val="lowerLetter"/>
      <w:lvlText w:val="%5."/>
      <w:lvlJc w:val="left"/>
      <w:pPr>
        <w:ind w:left="2250" w:hanging="360"/>
      </w:pPr>
    </w:lvl>
    <w:lvl w:ilvl="5" w:tplc="0409001B" w:tentative="1">
      <w:start w:val="1"/>
      <w:numFmt w:val="lowerRoman"/>
      <w:lvlText w:val="%6."/>
      <w:lvlJc w:val="right"/>
      <w:pPr>
        <w:ind w:left="2970" w:hanging="180"/>
      </w:pPr>
    </w:lvl>
    <w:lvl w:ilvl="6" w:tplc="0409000F" w:tentative="1">
      <w:start w:val="1"/>
      <w:numFmt w:val="decimal"/>
      <w:lvlText w:val="%7."/>
      <w:lvlJc w:val="left"/>
      <w:pPr>
        <w:ind w:left="3690" w:hanging="360"/>
      </w:pPr>
    </w:lvl>
    <w:lvl w:ilvl="7" w:tplc="04090019" w:tentative="1">
      <w:start w:val="1"/>
      <w:numFmt w:val="lowerLetter"/>
      <w:lvlText w:val="%8."/>
      <w:lvlJc w:val="left"/>
      <w:pPr>
        <w:ind w:left="4410" w:hanging="360"/>
      </w:pPr>
    </w:lvl>
    <w:lvl w:ilvl="8" w:tplc="0409001B" w:tentative="1">
      <w:start w:val="1"/>
      <w:numFmt w:val="lowerRoman"/>
      <w:lvlText w:val="%9."/>
      <w:lvlJc w:val="right"/>
      <w:pPr>
        <w:ind w:left="5130" w:hanging="180"/>
      </w:pPr>
    </w:lvl>
  </w:abstractNum>
  <w:abstractNum w:abstractNumId="32" w15:restartNumberingAfterBreak="0">
    <w:nsid w:val="6E0A47D7"/>
    <w:multiLevelType w:val="hybridMultilevel"/>
    <w:tmpl w:val="0EC04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6474DE"/>
    <w:multiLevelType w:val="hybridMultilevel"/>
    <w:tmpl w:val="9DA8ABBA"/>
    <w:lvl w:ilvl="0" w:tplc="888A85B6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5B0899"/>
    <w:multiLevelType w:val="hybridMultilevel"/>
    <w:tmpl w:val="4A480D20"/>
    <w:lvl w:ilvl="0" w:tplc="E5080B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5B73D0D"/>
    <w:multiLevelType w:val="hybridMultilevel"/>
    <w:tmpl w:val="1354D3B6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B94741"/>
    <w:multiLevelType w:val="hybridMultilevel"/>
    <w:tmpl w:val="A700466C"/>
    <w:lvl w:ilvl="0" w:tplc="156E6B8E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num w:numId="1" w16cid:durableId="1639990819">
    <w:abstractNumId w:val="4"/>
  </w:num>
  <w:num w:numId="2" w16cid:durableId="318267784">
    <w:abstractNumId w:val="0"/>
  </w:num>
  <w:num w:numId="3" w16cid:durableId="1524710770">
    <w:abstractNumId w:val="34"/>
  </w:num>
  <w:num w:numId="4" w16cid:durableId="10113108">
    <w:abstractNumId w:val="36"/>
  </w:num>
  <w:num w:numId="5" w16cid:durableId="625359275">
    <w:abstractNumId w:val="14"/>
  </w:num>
  <w:num w:numId="6" w16cid:durableId="1451319655">
    <w:abstractNumId w:val="25"/>
  </w:num>
  <w:num w:numId="7" w16cid:durableId="454107303">
    <w:abstractNumId w:val="31"/>
  </w:num>
  <w:num w:numId="8" w16cid:durableId="1841313640">
    <w:abstractNumId w:val="33"/>
  </w:num>
  <w:num w:numId="9" w16cid:durableId="1949383705">
    <w:abstractNumId w:val="8"/>
  </w:num>
  <w:num w:numId="10" w16cid:durableId="231038480">
    <w:abstractNumId w:val="16"/>
  </w:num>
  <w:num w:numId="11" w16cid:durableId="1015377790">
    <w:abstractNumId w:val="32"/>
  </w:num>
  <w:num w:numId="12" w16cid:durableId="2017347477">
    <w:abstractNumId w:val="17"/>
  </w:num>
  <w:num w:numId="13" w16cid:durableId="1743328451">
    <w:abstractNumId w:val="5"/>
  </w:num>
  <w:num w:numId="14" w16cid:durableId="620260731">
    <w:abstractNumId w:val="9"/>
  </w:num>
  <w:num w:numId="15" w16cid:durableId="2028942878">
    <w:abstractNumId w:val="28"/>
  </w:num>
  <w:num w:numId="16" w16cid:durableId="1295599340">
    <w:abstractNumId w:val="3"/>
  </w:num>
  <w:num w:numId="17" w16cid:durableId="1099594445">
    <w:abstractNumId w:val="21"/>
  </w:num>
  <w:num w:numId="18" w16cid:durableId="6105989">
    <w:abstractNumId w:val="11"/>
  </w:num>
  <w:num w:numId="19" w16cid:durableId="1732536973">
    <w:abstractNumId w:val="18"/>
  </w:num>
  <w:num w:numId="20" w16cid:durableId="349718536">
    <w:abstractNumId w:val="24"/>
  </w:num>
  <w:num w:numId="21" w16cid:durableId="672998408">
    <w:abstractNumId w:val="23"/>
  </w:num>
  <w:num w:numId="22" w16cid:durableId="714281243">
    <w:abstractNumId w:val="6"/>
  </w:num>
  <w:num w:numId="23" w16cid:durableId="1177883665">
    <w:abstractNumId w:val="1"/>
  </w:num>
  <w:num w:numId="24" w16cid:durableId="41757241">
    <w:abstractNumId w:val="27"/>
  </w:num>
  <w:num w:numId="25" w16cid:durableId="1029449267">
    <w:abstractNumId w:val="35"/>
  </w:num>
  <w:num w:numId="26" w16cid:durableId="888145653">
    <w:abstractNumId w:val="26"/>
  </w:num>
  <w:num w:numId="27" w16cid:durableId="246614604">
    <w:abstractNumId w:val="29"/>
  </w:num>
  <w:num w:numId="28" w16cid:durableId="1070495100">
    <w:abstractNumId w:val="19"/>
  </w:num>
  <w:num w:numId="29" w16cid:durableId="14577284">
    <w:abstractNumId w:val="20"/>
  </w:num>
  <w:num w:numId="30" w16cid:durableId="1396321284">
    <w:abstractNumId w:val="12"/>
  </w:num>
  <w:num w:numId="31" w16cid:durableId="31620293">
    <w:abstractNumId w:val="2"/>
  </w:num>
  <w:num w:numId="32" w16cid:durableId="1844589599">
    <w:abstractNumId w:val="13"/>
  </w:num>
  <w:num w:numId="33" w16cid:durableId="292323239">
    <w:abstractNumId w:val="22"/>
  </w:num>
  <w:num w:numId="34" w16cid:durableId="864292499">
    <w:abstractNumId w:val="10"/>
  </w:num>
  <w:num w:numId="35" w16cid:durableId="2111196464">
    <w:abstractNumId w:val="15"/>
  </w:num>
  <w:num w:numId="36" w16cid:durableId="219942126">
    <w:abstractNumId w:val="30"/>
  </w:num>
  <w:num w:numId="37" w16cid:durableId="6385315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28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wNzU3NDA2MTEyNzBV0lEKTi0uzszPAykwrAUASQ0N4SwAAAA="/>
  </w:docVars>
  <w:rsids>
    <w:rsidRoot w:val="000874C8"/>
    <w:rsid w:val="000039D0"/>
    <w:rsid w:val="00004D51"/>
    <w:rsid w:val="00007A82"/>
    <w:rsid w:val="00027E77"/>
    <w:rsid w:val="00030E02"/>
    <w:rsid w:val="00034586"/>
    <w:rsid w:val="000353F4"/>
    <w:rsid w:val="00037D0F"/>
    <w:rsid w:val="00042B1F"/>
    <w:rsid w:val="00044C13"/>
    <w:rsid w:val="00061F6F"/>
    <w:rsid w:val="00062062"/>
    <w:rsid w:val="00070744"/>
    <w:rsid w:val="00083AD2"/>
    <w:rsid w:val="000874C8"/>
    <w:rsid w:val="00087799"/>
    <w:rsid w:val="00090218"/>
    <w:rsid w:val="00092129"/>
    <w:rsid w:val="00097B0F"/>
    <w:rsid w:val="000A0443"/>
    <w:rsid w:val="000A26C8"/>
    <w:rsid w:val="000A30B9"/>
    <w:rsid w:val="000B211E"/>
    <w:rsid w:val="000C1A9C"/>
    <w:rsid w:val="000C34F9"/>
    <w:rsid w:val="000C3C99"/>
    <w:rsid w:val="000D1029"/>
    <w:rsid w:val="000D602A"/>
    <w:rsid w:val="000E217E"/>
    <w:rsid w:val="000F4279"/>
    <w:rsid w:val="000F7D5F"/>
    <w:rsid w:val="00100312"/>
    <w:rsid w:val="00106435"/>
    <w:rsid w:val="001141AB"/>
    <w:rsid w:val="00116FBC"/>
    <w:rsid w:val="001179E5"/>
    <w:rsid w:val="00121A96"/>
    <w:rsid w:val="001266BF"/>
    <w:rsid w:val="00126A62"/>
    <w:rsid w:val="0012775E"/>
    <w:rsid w:val="00130D64"/>
    <w:rsid w:val="001329B2"/>
    <w:rsid w:val="001351E4"/>
    <w:rsid w:val="00144814"/>
    <w:rsid w:val="00147210"/>
    <w:rsid w:val="001504D5"/>
    <w:rsid w:val="001523BD"/>
    <w:rsid w:val="001527C5"/>
    <w:rsid w:val="00154CA0"/>
    <w:rsid w:val="001600F5"/>
    <w:rsid w:val="00164A6A"/>
    <w:rsid w:val="00170D43"/>
    <w:rsid w:val="001717DC"/>
    <w:rsid w:val="00172740"/>
    <w:rsid w:val="0018037A"/>
    <w:rsid w:val="00187757"/>
    <w:rsid w:val="0019019F"/>
    <w:rsid w:val="00191745"/>
    <w:rsid w:val="001947D1"/>
    <w:rsid w:val="001969A7"/>
    <w:rsid w:val="001A0678"/>
    <w:rsid w:val="001A4887"/>
    <w:rsid w:val="001A5C44"/>
    <w:rsid w:val="001A739F"/>
    <w:rsid w:val="001B7E98"/>
    <w:rsid w:val="001C03EC"/>
    <w:rsid w:val="001D59AC"/>
    <w:rsid w:val="001E27B8"/>
    <w:rsid w:val="001E3C76"/>
    <w:rsid w:val="00204610"/>
    <w:rsid w:val="00205A51"/>
    <w:rsid w:val="00205BD8"/>
    <w:rsid w:val="00207F5C"/>
    <w:rsid w:val="00211CA2"/>
    <w:rsid w:val="0021733E"/>
    <w:rsid w:val="0022029C"/>
    <w:rsid w:val="00224F0C"/>
    <w:rsid w:val="00225689"/>
    <w:rsid w:val="002313F1"/>
    <w:rsid w:val="00232501"/>
    <w:rsid w:val="00234B11"/>
    <w:rsid w:val="00241053"/>
    <w:rsid w:val="002562F6"/>
    <w:rsid w:val="002638F4"/>
    <w:rsid w:val="0026433D"/>
    <w:rsid w:val="00264DDA"/>
    <w:rsid w:val="00274760"/>
    <w:rsid w:val="00290122"/>
    <w:rsid w:val="0029159B"/>
    <w:rsid w:val="00292BF6"/>
    <w:rsid w:val="002A197A"/>
    <w:rsid w:val="002B1DA9"/>
    <w:rsid w:val="002B4717"/>
    <w:rsid w:val="002B492C"/>
    <w:rsid w:val="002B582B"/>
    <w:rsid w:val="002B7A37"/>
    <w:rsid w:val="002B7BF2"/>
    <w:rsid w:val="002C333D"/>
    <w:rsid w:val="002C5B89"/>
    <w:rsid w:val="002C60C6"/>
    <w:rsid w:val="002C6813"/>
    <w:rsid w:val="002D019B"/>
    <w:rsid w:val="002F39E0"/>
    <w:rsid w:val="002F4DA3"/>
    <w:rsid w:val="002F5F94"/>
    <w:rsid w:val="0030145A"/>
    <w:rsid w:val="003021CE"/>
    <w:rsid w:val="003023D5"/>
    <w:rsid w:val="003026E4"/>
    <w:rsid w:val="00305829"/>
    <w:rsid w:val="00310FD3"/>
    <w:rsid w:val="00316571"/>
    <w:rsid w:val="00325870"/>
    <w:rsid w:val="003313AF"/>
    <w:rsid w:val="00333BB8"/>
    <w:rsid w:val="00336070"/>
    <w:rsid w:val="00342388"/>
    <w:rsid w:val="00345555"/>
    <w:rsid w:val="00346F19"/>
    <w:rsid w:val="00357293"/>
    <w:rsid w:val="00357F11"/>
    <w:rsid w:val="00364F57"/>
    <w:rsid w:val="00367A78"/>
    <w:rsid w:val="00377150"/>
    <w:rsid w:val="00384539"/>
    <w:rsid w:val="00387437"/>
    <w:rsid w:val="00395A39"/>
    <w:rsid w:val="003A1445"/>
    <w:rsid w:val="003B425F"/>
    <w:rsid w:val="003B7609"/>
    <w:rsid w:val="003C11F9"/>
    <w:rsid w:val="003C1C87"/>
    <w:rsid w:val="003C5D4D"/>
    <w:rsid w:val="003D593A"/>
    <w:rsid w:val="003D7D64"/>
    <w:rsid w:val="003E1783"/>
    <w:rsid w:val="003E1C1A"/>
    <w:rsid w:val="003E5B70"/>
    <w:rsid w:val="003F0BBD"/>
    <w:rsid w:val="003F3FBB"/>
    <w:rsid w:val="004015A1"/>
    <w:rsid w:val="00403F16"/>
    <w:rsid w:val="00417793"/>
    <w:rsid w:val="004234EA"/>
    <w:rsid w:val="0043010D"/>
    <w:rsid w:val="00430979"/>
    <w:rsid w:val="00433BDD"/>
    <w:rsid w:val="004518A4"/>
    <w:rsid w:val="004573D2"/>
    <w:rsid w:val="0045776C"/>
    <w:rsid w:val="0046107F"/>
    <w:rsid w:val="004643E1"/>
    <w:rsid w:val="00472F36"/>
    <w:rsid w:val="00481885"/>
    <w:rsid w:val="004920D6"/>
    <w:rsid w:val="00496177"/>
    <w:rsid w:val="004A5ED4"/>
    <w:rsid w:val="004B0E8E"/>
    <w:rsid w:val="004B32EF"/>
    <w:rsid w:val="004B6913"/>
    <w:rsid w:val="004B704D"/>
    <w:rsid w:val="004C6337"/>
    <w:rsid w:val="004D4C4D"/>
    <w:rsid w:val="004E618A"/>
    <w:rsid w:val="004F6D43"/>
    <w:rsid w:val="00500CA9"/>
    <w:rsid w:val="0050388A"/>
    <w:rsid w:val="00503A6B"/>
    <w:rsid w:val="0050473E"/>
    <w:rsid w:val="005100F4"/>
    <w:rsid w:val="00515EA8"/>
    <w:rsid w:val="005222DB"/>
    <w:rsid w:val="00536C62"/>
    <w:rsid w:val="00540CF3"/>
    <w:rsid w:val="00542C5D"/>
    <w:rsid w:val="00544F4D"/>
    <w:rsid w:val="00561118"/>
    <w:rsid w:val="00573766"/>
    <w:rsid w:val="005776DE"/>
    <w:rsid w:val="005831DB"/>
    <w:rsid w:val="005851C2"/>
    <w:rsid w:val="005963A3"/>
    <w:rsid w:val="00596930"/>
    <w:rsid w:val="005A0525"/>
    <w:rsid w:val="005A5767"/>
    <w:rsid w:val="005A7F06"/>
    <w:rsid w:val="005B194E"/>
    <w:rsid w:val="005B619F"/>
    <w:rsid w:val="005C1C1C"/>
    <w:rsid w:val="005C2717"/>
    <w:rsid w:val="005C5611"/>
    <w:rsid w:val="005C73F1"/>
    <w:rsid w:val="005D42CB"/>
    <w:rsid w:val="005E1CD0"/>
    <w:rsid w:val="005E1D0B"/>
    <w:rsid w:val="005E27E5"/>
    <w:rsid w:val="005F2E8B"/>
    <w:rsid w:val="005F5A22"/>
    <w:rsid w:val="005F7B17"/>
    <w:rsid w:val="00603518"/>
    <w:rsid w:val="00603566"/>
    <w:rsid w:val="006060DB"/>
    <w:rsid w:val="00607E86"/>
    <w:rsid w:val="00611E8D"/>
    <w:rsid w:val="006130D9"/>
    <w:rsid w:val="00614A90"/>
    <w:rsid w:val="006167CD"/>
    <w:rsid w:val="00620CF3"/>
    <w:rsid w:val="00626881"/>
    <w:rsid w:val="006322B8"/>
    <w:rsid w:val="00641ED7"/>
    <w:rsid w:val="00642EEF"/>
    <w:rsid w:val="00644368"/>
    <w:rsid w:val="00661AFA"/>
    <w:rsid w:val="00666265"/>
    <w:rsid w:val="00670AF2"/>
    <w:rsid w:val="00676046"/>
    <w:rsid w:val="00676A26"/>
    <w:rsid w:val="0068577A"/>
    <w:rsid w:val="006906A2"/>
    <w:rsid w:val="00692272"/>
    <w:rsid w:val="0069245D"/>
    <w:rsid w:val="00694105"/>
    <w:rsid w:val="006C0046"/>
    <w:rsid w:val="006C6C98"/>
    <w:rsid w:val="006D0036"/>
    <w:rsid w:val="006D1920"/>
    <w:rsid w:val="006D6FA4"/>
    <w:rsid w:val="006E2A55"/>
    <w:rsid w:val="006E3FD9"/>
    <w:rsid w:val="006E6638"/>
    <w:rsid w:val="006F2AC3"/>
    <w:rsid w:val="00700385"/>
    <w:rsid w:val="00703D1F"/>
    <w:rsid w:val="00704883"/>
    <w:rsid w:val="007164FA"/>
    <w:rsid w:val="007378D6"/>
    <w:rsid w:val="00744B2E"/>
    <w:rsid w:val="00745431"/>
    <w:rsid w:val="007470B7"/>
    <w:rsid w:val="007503CB"/>
    <w:rsid w:val="00753B6D"/>
    <w:rsid w:val="0075535B"/>
    <w:rsid w:val="00756A3D"/>
    <w:rsid w:val="007607D5"/>
    <w:rsid w:val="00761021"/>
    <w:rsid w:val="007633A8"/>
    <w:rsid w:val="007659AE"/>
    <w:rsid w:val="007704B2"/>
    <w:rsid w:val="00772966"/>
    <w:rsid w:val="00775B58"/>
    <w:rsid w:val="007771A9"/>
    <w:rsid w:val="00777682"/>
    <w:rsid w:val="0079502A"/>
    <w:rsid w:val="007A09C1"/>
    <w:rsid w:val="007A19B7"/>
    <w:rsid w:val="007A1BBF"/>
    <w:rsid w:val="007A4288"/>
    <w:rsid w:val="007A4313"/>
    <w:rsid w:val="007A5DB6"/>
    <w:rsid w:val="007A5F94"/>
    <w:rsid w:val="007A5FA7"/>
    <w:rsid w:val="007A7AD2"/>
    <w:rsid w:val="007A7D4A"/>
    <w:rsid w:val="007C09A3"/>
    <w:rsid w:val="007F0CAF"/>
    <w:rsid w:val="007F363A"/>
    <w:rsid w:val="007F3781"/>
    <w:rsid w:val="007F4089"/>
    <w:rsid w:val="007F624C"/>
    <w:rsid w:val="007F6F3B"/>
    <w:rsid w:val="00805545"/>
    <w:rsid w:val="0080640F"/>
    <w:rsid w:val="00806D58"/>
    <w:rsid w:val="0081234F"/>
    <w:rsid w:val="008140C6"/>
    <w:rsid w:val="008151B6"/>
    <w:rsid w:val="00816BF3"/>
    <w:rsid w:val="00816C5C"/>
    <w:rsid w:val="00821C31"/>
    <w:rsid w:val="00825BCC"/>
    <w:rsid w:val="00827F7D"/>
    <w:rsid w:val="0083081D"/>
    <w:rsid w:val="00835C5A"/>
    <w:rsid w:val="00840571"/>
    <w:rsid w:val="008463F6"/>
    <w:rsid w:val="00847E3B"/>
    <w:rsid w:val="008572D5"/>
    <w:rsid w:val="00857950"/>
    <w:rsid w:val="00860B43"/>
    <w:rsid w:val="00865C2D"/>
    <w:rsid w:val="008727EB"/>
    <w:rsid w:val="00877502"/>
    <w:rsid w:val="00883B53"/>
    <w:rsid w:val="008902F4"/>
    <w:rsid w:val="00897F05"/>
    <w:rsid w:val="008A2807"/>
    <w:rsid w:val="008B27BE"/>
    <w:rsid w:val="008B429C"/>
    <w:rsid w:val="008C1806"/>
    <w:rsid w:val="008C2B4B"/>
    <w:rsid w:val="008C79C5"/>
    <w:rsid w:val="008D5953"/>
    <w:rsid w:val="008E307D"/>
    <w:rsid w:val="00901487"/>
    <w:rsid w:val="00906E90"/>
    <w:rsid w:val="00907CC9"/>
    <w:rsid w:val="009138E8"/>
    <w:rsid w:val="00920BAD"/>
    <w:rsid w:val="00920F09"/>
    <w:rsid w:val="00921DB4"/>
    <w:rsid w:val="009227D6"/>
    <w:rsid w:val="009263DE"/>
    <w:rsid w:val="00926F1C"/>
    <w:rsid w:val="00933A25"/>
    <w:rsid w:val="00933D3D"/>
    <w:rsid w:val="009371DA"/>
    <w:rsid w:val="00940AF5"/>
    <w:rsid w:val="00943B6D"/>
    <w:rsid w:val="00946DD7"/>
    <w:rsid w:val="009470B9"/>
    <w:rsid w:val="009509D2"/>
    <w:rsid w:val="00951981"/>
    <w:rsid w:val="009521D1"/>
    <w:rsid w:val="009575B8"/>
    <w:rsid w:val="00961609"/>
    <w:rsid w:val="00964611"/>
    <w:rsid w:val="00973666"/>
    <w:rsid w:val="009868FF"/>
    <w:rsid w:val="00994135"/>
    <w:rsid w:val="00995633"/>
    <w:rsid w:val="009A2D4E"/>
    <w:rsid w:val="009A312F"/>
    <w:rsid w:val="009A47BC"/>
    <w:rsid w:val="009A77A4"/>
    <w:rsid w:val="009A77C9"/>
    <w:rsid w:val="009B59A9"/>
    <w:rsid w:val="009C41ED"/>
    <w:rsid w:val="009C60D5"/>
    <w:rsid w:val="009D006C"/>
    <w:rsid w:val="009D0109"/>
    <w:rsid w:val="009D23F6"/>
    <w:rsid w:val="009D2503"/>
    <w:rsid w:val="009D36E5"/>
    <w:rsid w:val="009D3D68"/>
    <w:rsid w:val="009E4A6E"/>
    <w:rsid w:val="009F4FE3"/>
    <w:rsid w:val="00A0015A"/>
    <w:rsid w:val="00A0165F"/>
    <w:rsid w:val="00A03BB6"/>
    <w:rsid w:val="00A07395"/>
    <w:rsid w:val="00A3186F"/>
    <w:rsid w:val="00A31C8A"/>
    <w:rsid w:val="00A37040"/>
    <w:rsid w:val="00A52427"/>
    <w:rsid w:val="00A5418E"/>
    <w:rsid w:val="00A63167"/>
    <w:rsid w:val="00A74673"/>
    <w:rsid w:val="00A95A46"/>
    <w:rsid w:val="00AA328A"/>
    <w:rsid w:val="00AB530E"/>
    <w:rsid w:val="00AB5CD2"/>
    <w:rsid w:val="00AC4BB3"/>
    <w:rsid w:val="00AD0F1C"/>
    <w:rsid w:val="00AD26FE"/>
    <w:rsid w:val="00AD29A3"/>
    <w:rsid w:val="00AE2F39"/>
    <w:rsid w:val="00AE544F"/>
    <w:rsid w:val="00AE77DD"/>
    <w:rsid w:val="00AF2FC6"/>
    <w:rsid w:val="00AF5E20"/>
    <w:rsid w:val="00AF6A39"/>
    <w:rsid w:val="00AF6ABD"/>
    <w:rsid w:val="00B057B8"/>
    <w:rsid w:val="00B07A10"/>
    <w:rsid w:val="00B07B6A"/>
    <w:rsid w:val="00B1031A"/>
    <w:rsid w:val="00B13005"/>
    <w:rsid w:val="00B21555"/>
    <w:rsid w:val="00B224C0"/>
    <w:rsid w:val="00B2755D"/>
    <w:rsid w:val="00B31BDB"/>
    <w:rsid w:val="00B54113"/>
    <w:rsid w:val="00B57922"/>
    <w:rsid w:val="00B62C07"/>
    <w:rsid w:val="00B64736"/>
    <w:rsid w:val="00B6681F"/>
    <w:rsid w:val="00B70BE9"/>
    <w:rsid w:val="00B7554A"/>
    <w:rsid w:val="00B9544A"/>
    <w:rsid w:val="00B96089"/>
    <w:rsid w:val="00BA38DF"/>
    <w:rsid w:val="00BA49DC"/>
    <w:rsid w:val="00BA7B04"/>
    <w:rsid w:val="00BA7F14"/>
    <w:rsid w:val="00BB0EF4"/>
    <w:rsid w:val="00BB599D"/>
    <w:rsid w:val="00BB73A7"/>
    <w:rsid w:val="00BB786D"/>
    <w:rsid w:val="00BC51BB"/>
    <w:rsid w:val="00BC7BC1"/>
    <w:rsid w:val="00BD2AFB"/>
    <w:rsid w:val="00BD580A"/>
    <w:rsid w:val="00BE4994"/>
    <w:rsid w:val="00BF4C65"/>
    <w:rsid w:val="00BF550C"/>
    <w:rsid w:val="00BF7EF1"/>
    <w:rsid w:val="00C04FAC"/>
    <w:rsid w:val="00C1097C"/>
    <w:rsid w:val="00C2652D"/>
    <w:rsid w:val="00C271F4"/>
    <w:rsid w:val="00C27364"/>
    <w:rsid w:val="00C302A6"/>
    <w:rsid w:val="00C319FA"/>
    <w:rsid w:val="00C37470"/>
    <w:rsid w:val="00C40665"/>
    <w:rsid w:val="00C41287"/>
    <w:rsid w:val="00C4201A"/>
    <w:rsid w:val="00C44044"/>
    <w:rsid w:val="00C45F60"/>
    <w:rsid w:val="00C5083E"/>
    <w:rsid w:val="00C5466C"/>
    <w:rsid w:val="00C55221"/>
    <w:rsid w:val="00C55D59"/>
    <w:rsid w:val="00C56F09"/>
    <w:rsid w:val="00C6243E"/>
    <w:rsid w:val="00C67709"/>
    <w:rsid w:val="00C730C3"/>
    <w:rsid w:val="00C74F1C"/>
    <w:rsid w:val="00C80649"/>
    <w:rsid w:val="00C810B3"/>
    <w:rsid w:val="00C82527"/>
    <w:rsid w:val="00C83A8A"/>
    <w:rsid w:val="00C85C3C"/>
    <w:rsid w:val="00C954E9"/>
    <w:rsid w:val="00C9748F"/>
    <w:rsid w:val="00CA1741"/>
    <w:rsid w:val="00CA2288"/>
    <w:rsid w:val="00CA3F35"/>
    <w:rsid w:val="00CA406F"/>
    <w:rsid w:val="00CB76CD"/>
    <w:rsid w:val="00CD1B9C"/>
    <w:rsid w:val="00CD4799"/>
    <w:rsid w:val="00CD4AEE"/>
    <w:rsid w:val="00CE2B30"/>
    <w:rsid w:val="00CE4875"/>
    <w:rsid w:val="00CF3F4B"/>
    <w:rsid w:val="00CF6039"/>
    <w:rsid w:val="00D06EF9"/>
    <w:rsid w:val="00D13602"/>
    <w:rsid w:val="00D16AEF"/>
    <w:rsid w:val="00D2024B"/>
    <w:rsid w:val="00D239AC"/>
    <w:rsid w:val="00D3280D"/>
    <w:rsid w:val="00D33537"/>
    <w:rsid w:val="00D42398"/>
    <w:rsid w:val="00D43DDF"/>
    <w:rsid w:val="00D4448C"/>
    <w:rsid w:val="00D46CF4"/>
    <w:rsid w:val="00D54738"/>
    <w:rsid w:val="00D566FD"/>
    <w:rsid w:val="00D57027"/>
    <w:rsid w:val="00D63D94"/>
    <w:rsid w:val="00D646ED"/>
    <w:rsid w:val="00D7337D"/>
    <w:rsid w:val="00D7596C"/>
    <w:rsid w:val="00D80B14"/>
    <w:rsid w:val="00D84B57"/>
    <w:rsid w:val="00D85C60"/>
    <w:rsid w:val="00D86ED7"/>
    <w:rsid w:val="00D94C25"/>
    <w:rsid w:val="00D963BE"/>
    <w:rsid w:val="00DB1A76"/>
    <w:rsid w:val="00DB75C0"/>
    <w:rsid w:val="00DE3B6C"/>
    <w:rsid w:val="00DF1FA6"/>
    <w:rsid w:val="00DF26A1"/>
    <w:rsid w:val="00DF3CEA"/>
    <w:rsid w:val="00E06572"/>
    <w:rsid w:val="00E07ECB"/>
    <w:rsid w:val="00E1301E"/>
    <w:rsid w:val="00E2314E"/>
    <w:rsid w:val="00E36419"/>
    <w:rsid w:val="00E37281"/>
    <w:rsid w:val="00E40BBA"/>
    <w:rsid w:val="00E45985"/>
    <w:rsid w:val="00E521AB"/>
    <w:rsid w:val="00E52435"/>
    <w:rsid w:val="00E526D5"/>
    <w:rsid w:val="00E569B3"/>
    <w:rsid w:val="00E75EF8"/>
    <w:rsid w:val="00E81135"/>
    <w:rsid w:val="00E90E84"/>
    <w:rsid w:val="00E9384D"/>
    <w:rsid w:val="00EB1BA6"/>
    <w:rsid w:val="00EB1F7E"/>
    <w:rsid w:val="00EC1342"/>
    <w:rsid w:val="00ED27FD"/>
    <w:rsid w:val="00ED6C2E"/>
    <w:rsid w:val="00ED7158"/>
    <w:rsid w:val="00F021CC"/>
    <w:rsid w:val="00F10EF0"/>
    <w:rsid w:val="00F1136C"/>
    <w:rsid w:val="00F150A5"/>
    <w:rsid w:val="00F3099E"/>
    <w:rsid w:val="00F36F4F"/>
    <w:rsid w:val="00F40BC2"/>
    <w:rsid w:val="00F45AD9"/>
    <w:rsid w:val="00F6441A"/>
    <w:rsid w:val="00F645D8"/>
    <w:rsid w:val="00F67524"/>
    <w:rsid w:val="00F7361C"/>
    <w:rsid w:val="00F76336"/>
    <w:rsid w:val="00F80846"/>
    <w:rsid w:val="00F834F0"/>
    <w:rsid w:val="00F9011C"/>
    <w:rsid w:val="00F9174E"/>
    <w:rsid w:val="00F936E2"/>
    <w:rsid w:val="00F9579B"/>
    <w:rsid w:val="00FA00BC"/>
    <w:rsid w:val="00FA6543"/>
    <w:rsid w:val="00FB483F"/>
    <w:rsid w:val="00FC154F"/>
    <w:rsid w:val="00FC17FE"/>
    <w:rsid w:val="00FC2028"/>
    <w:rsid w:val="00FC7883"/>
    <w:rsid w:val="00FE211A"/>
    <w:rsid w:val="00FE7F4A"/>
    <w:rsid w:val="00FF2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C5427"/>
  <w15:docId w15:val="{8C1807DC-5C5E-6F48-9FE4-0668A7DF4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5C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7C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7C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0</Words>
  <Characters>2113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 Extension</Company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y Gresholdt</dc:creator>
  <cp:lastModifiedBy>Schwarz, Teresa</cp:lastModifiedBy>
  <cp:revision>2</cp:revision>
  <cp:lastPrinted>2017-08-11T19:10:00Z</cp:lastPrinted>
  <dcterms:created xsi:type="dcterms:W3CDTF">2026-05-12T16:09:00Z</dcterms:created>
  <dcterms:modified xsi:type="dcterms:W3CDTF">2026-05-12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d4f808-d8e3-4762-9350-afd1cf0a27cf</vt:lpwstr>
  </property>
</Properties>
</file>